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8B775A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19070AE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921F54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55B367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5B48FD0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162B0AA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325A712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329A286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7048536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4F69640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4F6C3A49"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3D3DA40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36BB550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1A7F26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68C0604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24D7C2A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1E566DE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E931AD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044B2F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3381D57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8D00AB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54E7706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7A44F5B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33022FA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B66CEE3"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36E5DD5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6D2F32F"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3174CE59"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3078B324"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7922CF9A"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35A19232"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r>
      <w:r w:rsidRPr="00685BD8">
        <w:rPr>
          <w:rFonts w:ascii="Times New Roman" w:eastAsia="Times New Roman" w:hAnsi="Times New Roman" w:cs="Times New Roman"/>
          <w:color w:val="000000"/>
          <w:sz w:val="24"/>
          <w:szCs w:val="24"/>
        </w:rPr>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r>
      <w:r w:rsidRPr="00685BD8">
        <w:rPr>
          <w:rFonts w:ascii="Times New Roman" w:eastAsia="Times New Roman" w:hAnsi="Times New Roman" w:cs="Times New Roman"/>
          <w:color w:val="000000"/>
          <w:sz w:val="24"/>
          <w:szCs w:val="24"/>
        </w:rPr>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77777777" w:rsidR="00630443" w:rsidRPr="00BE69DD" w:rsidRDefault="00630443" w:rsidP="00BE69DD">
      <w:pPr>
        <w:pStyle w:val="NormalWeb"/>
        <w:numPr>
          <w:ilvl w:val="0"/>
          <w:numId w:val="16"/>
        </w:numPr>
        <w:spacing w:before="0" w:beforeAutospacing="0" w:after="160" w:afterAutospacing="0" w:line="480" w:lineRule="auto"/>
        <w:textAlignment w:val="baseline"/>
        <w:rPr>
          <w:color w:val="000000"/>
        </w:rPr>
      </w:pPr>
      <w:r w:rsidRPr="00BE69DD">
        <w:rPr>
          <w:b/>
          <w:bCs/>
          <w:color w:val="000000"/>
        </w:rPr>
        <w:t>True or False: You should buy the cheapest coins possible as they can easily rise up to prices similar to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77777777"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r w:rsidRPr="00BE69DD">
        <w:rPr>
          <w:b/>
          <w:bCs/>
          <w:color w:val="000000"/>
        </w:rPr>
        <w:t>9/9 $TRSRY</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77777777" w:rsidR="00630443" w:rsidRPr="00BE69DD" w:rsidRDefault="00630443" w:rsidP="00BE69DD">
      <w:pPr>
        <w:pStyle w:val="NormalWeb"/>
        <w:numPr>
          <w:ilvl w:val="0"/>
          <w:numId w:val="18"/>
        </w:numPr>
        <w:spacing w:before="0" w:beforeAutospacing="0" w:after="160" w:afterAutospacing="0" w:line="480" w:lineRule="auto"/>
        <w:textAlignment w:val="baseline"/>
        <w:rPr>
          <w:color w:val="000000"/>
        </w:rPr>
      </w:pPr>
      <w:r w:rsidRPr="00BE69DD">
        <w:rPr>
          <w:b/>
          <w:bCs/>
          <w:color w:val="000000"/>
        </w:rPr>
        <w:t>Token A has a supply of 100 000 and a Market Cap of $200 000, Token B has a supply of 500 000 and a Market Cap of $1 000 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77777777" w:rsidR="00630443" w:rsidRPr="00BE69DD" w:rsidRDefault="00630443" w:rsidP="00BE69DD">
      <w:pPr>
        <w:pStyle w:val="NormalWeb"/>
        <w:spacing w:before="0" w:beforeAutospacing="0" w:after="160" w:afterAutospacing="0" w:line="480" w:lineRule="auto"/>
      </w:pPr>
      <w:r w:rsidRPr="00BE69DD">
        <w:rPr>
          <w:color w:val="000000"/>
        </w:rPr>
        <w:t xml:space="preserve">Incorrect - </w:t>
      </w:r>
      <w:r w:rsidRPr="00BE69DD">
        <w:rPr>
          <w:b/>
          <w:bCs/>
          <w:color w:val="000000"/>
        </w:rPr>
        <w:t>0/9 $TRSRY</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w:t>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BFCBDFC"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w:t>
      </w:r>
      <w:r w:rsidRPr="00BE69DD">
        <w:rPr>
          <w:rFonts w:ascii="Times New Roman" w:eastAsia="Times New Roman" w:hAnsi="Times New Roman" w:cs="Times New Roman"/>
          <w:color w:val="000000"/>
          <w:sz w:val="24"/>
          <w:szCs w:val="24"/>
        </w:rPr>
        <w:lastRenderedPageBreak/>
        <w:t>item with a smaller supply will cost more since those who seek to acquire it will be compelled to pay more.</w:t>
      </w:r>
    </w:p>
    <w:p w14:paraId="1A113B9A"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BE69DD" w:rsidRDefault="000D06DD" w:rsidP="00BE69DD">
      <w:pPr>
        <w:spacing w:line="480" w:lineRule="auto"/>
        <w:jc w:val="both"/>
        <w:rPr>
          <w:rFonts w:ascii="Times New Roman" w:hAnsi="Times New Roman" w:cs="Times New Roman"/>
          <w:color w:val="000000"/>
          <w:sz w:val="24"/>
          <w:szCs w:val="24"/>
        </w:rPr>
      </w:pP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and Stellar are responsible for some of the most prominent cases of burns.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uterin</w:t>
      </w:r>
      <w:proofErr w:type="spellEnd"/>
      <w:r w:rsidRPr="00BE69DD">
        <w:rPr>
          <w:rFonts w:ascii="Times New Roman" w:eastAsia="Times New Roman" w:hAnsi="Times New Roman" w:cs="Times New Roman"/>
          <w:color w:val="000000"/>
          <w:sz w:val="24"/>
          <w:szCs w:val="24"/>
        </w:rPr>
        <w:t xml:space="preserve"> was given fifty percent of the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 xml:space="preserve"> supply by the SHIB developers, of which he burnt ninety percent and gave the remaining ten percent. Since 2017,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has conducted quarterly burns of BNB and will continue to do so until 50 percent of the supply has been consumed. </w:t>
      </w:r>
      <w:r w:rsidRPr="00BE69DD">
        <w:rPr>
          <w:rFonts w:ascii="Times New Roman" w:hAnsi="Times New Roman" w:cs="Times New Roman"/>
          <w:color w:val="000000"/>
          <w:sz w:val="24"/>
          <w:szCs w:val="24"/>
        </w:rPr>
        <w:t xml:space="preserve">The Stellar Development Foundation used in excess of fifty percent of the Stellar supply (55 </w:t>
      </w:r>
      <w:proofErr w:type="gramStart"/>
      <w:r w:rsidRPr="00BE69DD">
        <w:rPr>
          <w:rFonts w:ascii="Times New Roman" w:hAnsi="Times New Roman" w:cs="Times New Roman"/>
          <w:color w:val="000000"/>
          <w:sz w:val="24"/>
          <w:szCs w:val="24"/>
        </w:rPr>
        <w:t>Billion</w:t>
      </w:r>
      <w:proofErr w:type="gramEnd"/>
      <w:r w:rsidRPr="00BE69DD">
        <w:rPr>
          <w:rFonts w:ascii="Times New Roman" w:hAnsi="Times New Roman" w:cs="Times New Roman"/>
          <w:color w:val="000000"/>
          <w:sz w:val="24"/>
          <w:szCs w:val="24"/>
        </w:rPr>
        <w:t xml:space="preserve"> XLM).</w:t>
      </w:r>
    </w:p>
    <w:p w14:paraId="7D0FCFA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hAnsi="Times New Roman" w:cs="Times New Roman"/>
          <w:color w:val="000000"/>
          <w:sz w:val="24"/>
          <w:szCs w:val="24"/>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29DD2C4"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lastRenderedPageBreak/>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lastRenderedPageBreak/>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lastRenderedPageBreak/>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lastRenderedPageBreak/>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FA0D09"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lastRenderedPageBreak/>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A2B802"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FA0D09"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FA0D09"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FA0D09"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FA0D09"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FA0D09"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FA0D09"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FA0D09"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FA0D09"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FA0D09"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FA0D09"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FA0D09"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FA0D09"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FA0D09"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FA0D09"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FA0D09"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FA0D09"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FA0D09"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FA0D09"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FA0D09"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FA0D09"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FA0D09"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FA0D09"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FA0D09"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FA0D09"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FA0D09"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FA0D09"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FA0D09"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FA0D09"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FA0D09"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FA0D09"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FA0D09"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FA0D09"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FA0D09"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FA0D09"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FA0D09"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FA0D09"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FA0D09"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FA0D09"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FA0D09"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FA0D09"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FA0D09"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FA0D09"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FA0D09"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FA0D09"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FA0D09"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FA0D09"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FA0D09"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FA0D09"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FA0D09"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FA0D09"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FA0D09"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FA0D09"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FA0D09"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FA0D09"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FA0D09"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FA0D09"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FA0D09"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FA0D09"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FA0D09"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FA0D09"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FA0D09"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FA0D09"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FA0D09"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FA0D09"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FA0D09"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tKwFACCepcI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1F42D6"/>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80589"/>
    <w:rsid w:val="009B23CC"/>
    <w:rsid w:val="009C52A6"/>
    <w:rsid w:val="009C5AA7"/>
    <w:rsid w:val="009D3862"/>
    <w:rsid w:val="009F649C"/>
    <w:rsid w:val="00A0145D"/>
    <w:rsid w:val="00A021CD"/>
    <w:rsid w:val="00A43EF5"/>
    <w:rsid w:val="00A5455C"/>
    <w:rsid w:val="00A623F8"/>
    <w:rsid w:val="00A84D00"/>
    <w:rsid w:val="00AA2612"/>
    <w:rsid w:val="00AC1382"/>
    <w:rsid w:val="00AC2CFA"/>
    <w:rsid w:val="00AE3998"/>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31</Pages>
  <Words>17721</Words>
  <Characters>101014</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77</cp:revision>
  <dcterms:created xsi:type="dcterms:W3CDTF">2022-07-24T11:27:00Z</dcterms:created>
  <dcterms:modified xsi:type="dcterms:W3CDTF">2022-07-27T06:04:00Z</dcterms:modified>
</cp:coreProperties>
</file>